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9ECDE" w14:textId="5220C548" w:rsidR="00887F7F" w:rsidRPr="005703BC" w:rsidRDefault="00304741" w:rsidP="0045391A">
      <w:pPr>
        <w:autoSpaceDE w:val="0"/>
        <w:autoSpaceDN w:val="0"/>
        <w:snapToGrid w:val="0"/>
        <w:spacing w:beforeLines="50" w:before="156" w:line="247" w:lineRule="auto"/>
        <w:jc w:val="center"/>
        <w:rPr>
          <w:rFonts w:ascii="Times New Roman" w:hAnsi="Times New Roman" w:cs="Times New Roman"/>
          <w:b/>
          <w:kern w:val="0"/>
          <w:sz w:val="36"/>
          <w:szCs w:val="36"/>
        </w:rPr>
      </w:pPr>
      <w:bookmarkStart w:id="0" w:name="_Hlk56608886"/>
      <w:r w:rsidRPr="005703BC">
        <w:rPr>
          <w:rFonts w:ascii="Times New Roman" w:hAnsi="Times New Roman" w:cs="Times New Roman"/>
          <w:b/>
          <w:kern w:val="0"/>
          <w:sz w:val="36"/>
          <w:szCs w:val="36"/>
        </w:rPr>
        <w:t>WUQIAN TANG</w:t>
      </w:r>
    </w:p>
    <w:p w14:paraId="29B04F57" w14:textId="3620B6E0" w:rsidR="00762473" w:rsidRPr="005703BC" w:rsidRDefault="006B5CA1" w:rsidP="0045391A">
      <w:pPr>
        <w:autoSpaceDE w:val="0"/>
        <w:autoSpaceDN w:val="0"/>
        <w:snapToGrid w:val="0"/>
        <w:spacing w:beforeLines="50" w:before="156" w:line="247" w:lineRule="auto"/>
        <w:jc w:val="center"/>
        <w:rPr>
          <w:rFonts w:ascii="Times New Roman" w:hAnsi="Times New Roman" w:cs="Times New Roman"/>
          <w:bCs/>
          <w:kern w:val="0"/>
          <w:sz w:val="22"/>
        </w:rPr>
      </w:pPr>
      <w:r w:rsidRPr="005703BC">
        <w:rPr>
          <w:rFonts w:ascii="Times New Roman" w:hAnsi="Times New Roman" w:cs="Times New Roman" w:hint="eastAsia"/>
          <w:bCs/>
          <w:kern w:val="0"/>
          <w:sz w:val="22"/>
        </w:rPr>
        <w:t>+</w:t>
      </w:r>
      <w:r>
        <w:rPr>
          <w:rFonts w:ascii="Times New Roman" w:hAnsi="Times New Roman" w:cs="Times New Roman"/>
          <w:bCs/>
          <w:kern w:val="0"/>
          <w:sz w:val="22"/>
        </w:rPr>
        <w:t>8</w:t>
      </w:r>
      <w:r w:rsidR="0080447E">
        <w:rPr>
          <w:rFonts w:ascii="Times New Roman" w:hAnsi="Times New Roman" w:cs="Times New Roman"/>
          <w:bCs/>
          <w:kern w:val="0"/>
          <w:sz w:val="22"/>
        </w:rPr>
        <w:t xml:space="preserve">86 900222211 </w:t>
      </w:r>
      <w:r w:rsidR="00EA62A1" w:rsidRPr="005703BC">
        <w:rPr>
          <w:rFonts w:ascii="Microsoft YaHei" w:eastAsia="Microsoft YaHei" w:hAnsi="Microsoft YaHei" w:cs="Times New Roman" w:hint="eastAsia"/>
          <w:bCs/>
          <w:kern w:val="0"/>
          <w:sz w:val="22"/>
        </w:rPr>
        <w:t>◇</w:t>
      </w:r>
      <w:r w:rsidR="00EA62A1" w:rsidRPr="005703BC">
        <w:rPr>
          <w:rFonts w:ascii="Times New Roman" w:hAnsi="Times New Roman" w:cs="Times New Roman"/>
          <w:bCs/>
          <w:kern w:val="0"/>
          <w:sz w:val="22"/>
        </w:rPr>
        <w:t xml:space="preserve"> </w:t>
      </w:r>
      <w:r w:rsidR="0080447E" w:rsidRPr="0080447E">
        <w:rPr>
          <w:rFonts w:ascii="Times New Roman" w:hAnsi="Times New Roman" w:cs="Times New Roman"/>
          <w:sz w:val="22"/>
        </w:rPr>
        <w:t>wqtang.tsinghua@gmail.com</w:t>
      </w:r>
    </w:p>
    <w:p w14:paraId="3E154A0A" w14:textId="0380B6AF" w:rsidR="0023541F" w:rsidRPr="006200B9" w:rsidRDefault="0023541F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RESEARCH INTER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>EST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</w:t>
      </w:r>
      <w:r w:rsidR="00BA38AF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BD0A34A" w14:textId="7999841B" w:rsidR="0023541F" w:rsidRPr="006200B9" w:rsidRDefault="00235921" w:rsidP="0045391A">
      <w:pPr>
        <w:autoSpaceDE w:val="0"/>
        <w:autoSpaceDN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Logic </w:t>
      </w:r>
      <w:r w:rsidR="00886EB5" w:rsidRPr="006200B9">
        <w:rPr>
          <w:rFonts w:ascii="Times New Roman" w:hAnsi="Times New Roman" w:cs="Times New Roman"/>
          <w:sz w:val="22"/>
        </w:rPr>
        <w:t>S</w:t>
      </w:r>
      <w:r w:rsidRPr="006200B9">
        <w:rPr>
          <w:rFonts w:ascii="Times New Roman" w:hAnsi="Times New Roman" w:cs="Times New Roman"/>
          <w:sz w:val="22"/>
        </w:rPr>
        <w:t xml:space="preserve">ynthesis </w:t>
      </w:r>
      <w:r w:rsidR="00886EB5" w:rsidRPr="006200B9">
        <w:rPr>
          <w:rFonts w:ascii="Times New Roman" w:hAnsi="Times New Roman" w:cs="Times New Roman"/>
          <w:sz w:val="22"/>
        </w:rPr>
        <w:t>O</w:t>
      </w:r>
      <w:r w:rsidR="00CD1611" w:rsidRPr="006200B9">
        <w:rPr>
          <w:rFonts w:ascii="Times New Roman" w:hAnsi="Times New Roman" w:cs="Times New Roman"/>
          <w:sz w:val="22"/>
        </w:rPr>
        <w:t>ptimization</w:t>
      </w:r>
      <w:r w:rsidR="00886EB5" w:rsidRPr="006200B9">
        <w:rPr>
          <w:rFonts w:ascii="Times New Roman" w:hAnsi="Times New Roman" w:cs="Times New Roman"/>
          <w:sz w:val="22"/>
        </w:rPr>
        <w:t>;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P</w:t>
      </w:r>
      <w:r w:rsidRPr="006200B9">
        <w:rPr>
          <w:rFonts w:ascii="Times New Roman" w:hAnsi="Times New Roman" w:cs="Times New Roman"/>
          <w:sz w:val="22"/>
        </w:rPr>
        <w:t xml:space="preserve">lacement </w:t>
      </w:r>
      <w:r w:rsidR="00886EB5" w:rsidRPr="006200B9">
        <w:rPr>
          <w:rFonts w:ascii="Times New Roman" w:hAnsi="Times New Roman" w:cs="Times New Roman"/>
          <w:sz w:val="22"/>
        </w:rPr>
        <w:t>and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R</w:t>
      </w:r>
      <w:r w:rsidRPr="006200B9">
        <w:rPr>
          <w:rFonts w:ascii="Times New Roman" w:hAnsi="Times New Roman" w:cs="Times New Roman"/>
          <w:sz w:val="22"/>
        </w:rPr>
        <w:t>outing</w:t>
      </w:r>
      <w:r w:rsidR="00886EB5" w:rsidRPr="006200B9">
        <w:rPr>
          <w:rFonts w:ascii="Times New Roman" w:hAnsi="Times New Roman" w:cs="Times New Roman"/>
          <w:sz w:val="22"/>
        </w:rPr>
        <w:t xml:space="preserve"> Optimization; Various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="00886EB5" w:rsidRPr="006200B9">
        <w:rPr>
          <w:rFonts w:ascii="Times New Roman" w:hAnsi="Times New Roman" w:cs="Times New Roman"/>
          <w:sz w:val="22"/>
        </w:rPr>
        <w:t xml:space="preserve">lgorithms in </w:t>
      </w:r>
      <w:r w:rsidR="00796666" w:rsidRPr="006200B9">
        <w:rPr>
          <w:rFonts w:ascii="Times New Roman" w:hAnsi="Times New Roman" w:cs="Times New Roman"/>
          <w:sz w:val="22"/>
        </w:rPr>
        <w:t>E</w:t>
      </w:r>
      <w:r w:rsidRPr="006200B9">
        <w:rPr>
          <w:rFonts w:ascii="Times New Roman" w:hAnsi="Times New Roman" w:cs="Times New Roman"/>
          <w:sz w:val="22"/>
        </w:rPr>
        <w:t xml:space="preserve">lectronic </w:t>
      </w:r>
      <w:r w:rsidR="00796666" w:rsidRPr="006200B9">
        <w:rPr>
          <w:rFonts w:ascii="Times New Roman" w:hAnsi="Times New Roman" w:cs="Times New Roman"/>
          <w:sz w:val="22"/>
        </w:rPr>
        <w:t>D</w:t>
      </w:r>
      <w:r w:rsidRPr="006200B9">
        <w:rPr>
          <w:rFonts w:ascii="Times New Roman" w:hAnsi="Times New Roman" w:cs="Times New Roman"/>
          <w:sz w:val="22"/>
        </w:rPr>
        <w:t xml:space="preserve">esign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Pr="006200B9">
        <w:rPr>
          <w:rFonts w:ascii="Times New Roman" w:hAnsi="Times New Roman" w:cs="Times New Roman"/>
          <w:sz w:val="22"/>
        </w:rPr>
        <w:t>utomation (EDA)</w:t>
      </w:r>
      <w:r w:rsidR="0012053E" w:rsidRPr="006200B9">
        <w:rPr>
          <w:rFonts w:ascii="Times New Roman" w:hAnsi="Times New Roman" w:cs="Times New Roman"/>
          <w:sz w:val="22"/>
        </w:rPr>
        <w:t>.</w:t>
      </w:r>
    </w:p>
    <w:p w14:paraId="7AA546E3" w14:textId="3DD73107" w:rsidR="00160B08" w:rsidRPr="006200B9" w:rsidRDefault="00160B08" w:rsidP="0045391A">
      <w:pPr>
        <w:pStyle w:val="af4"/>
        <w:autoSpaceDE w:val="0"/>
        <w:autoSpaceDN w:val="0"/>
        <w:adjustRightInd w:val="0"/>
        <w:snapToGrid w:val="0"/>
        <w:spacing w:before="0" w:afterLines="30" w:after="93" w:line="247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WORK EXPERIENCE                                                                         </w:t>
      </w:r>
      <w:r w:rsidR="00BA38AF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</w:p>
    <w:p w14:paraId="0A9469A3" w14:textId="1401D7B2" w:rsidR="00160B08" w:rsidRPr="006200B9" w:rsidRDefault="00B94205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The Chinese University of Hong Kong </w:t>
      </w:r>
      <w:r w:rsidR="000C1690" w:rsidRPr="006200B9">
        <w:rPr>
          <w:rFonts w:ascii="Times New Roman" w:hAnsi="Times New Roman" w:cs="Times New Roman"/>
          <w:b/>
          <w:bCs/>
          <w:sz w:val="22"/>
        </w:rPr>
        <w:t>Shenzhen Research Institute</w:t>
      </w:r>
      <w:r w:rsidR="00160B08" w:rsidRPr="006200B9">
        <w:rPr>
          <w:rFonts w:ascii="Times New Roman" w:hAnsi="Times New Roman" w:cs="Times New Roman"/>
          <w:b/>
          <w:bCs/>
          <w:sz w:val="22"/>
        </w:rPr>
        <w:t xml:space="preserve">             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Shenzhen,</w:t>
      </w:r>
      <w:r w:rsidR="002C6676" w:rsidRPr="006200B9">
        <w:rPr>
          <w:rFonts w:ascii="Times New Roman" w:hAnsi="Times New Roman" w:cs="Times New Roman"/>
          <w:i/>
          <w:iCs/>
          <w:sz w:val="22"/>
        </w:rPr>
        <w:t xml:space="preserve"> Mainland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China</w:t>
      </w:r>
    </w:p>
    <w:p w14:paraId="183B2F45" w14:textId="1F01FAC8" w:rsidR="00160B08" w:rsidRDefault="00BA38A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>Assistant</w:t>
      </w:r>
      <w:r w:rsidR="009C17A9" w:rsidRPr="006200B9">
        <w:rPr>
          <w:rFonts w:ascii="Times New Roman" w:hAnsi="Times New Roman" w:cs="Times New Roman"/>
          <w:sz w:val="22"/>
        </w:rPr>
        <w:t xml:space="preserve"> Researcher</w:t>
      </w:r>
      <w:r w:rsidR="00F77E30" w:rsidRPr="006200B9">
        <w:rPr>
          <w:rFonts w:ascii="Times New Roman" w:hAnsi="Times New Roman" w:cs="Times New Roman"/>
          <w:sz w:val="22"/>
        </w:rPr>
        <w:t xml:space="preserve"> in Design Automation Laboratory</w:t>
      </w:r>
      <w:r w:rsidRPr="006200B9">
        <w:rPr>
          <w:rFonts w:ascii="Times New Roman" w:hAnsi="Times New Roman" w:cs="Times New Roman"/>
          <w:sz w:val="22"/>
        </w:rPr>
        <w:t xml:space="preserve">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Ja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4 </w:t>
      </w:r>
      <w:r w:rsidR="00777CF3" w:rsidRPr="006200B9">
        <w:rPr>
          <w:rFonts w:ascii="Times New Roman" w:hAnsi="Times New Roman" w:cs="Times New Roman"/>
          <w:i/>
          <w:iCs/>
          <w:sz w:val="22"/>
        </w:rPr>
        <w:t xml:space="preserve">– </w:t>
      </w:r>
      <w:r w:rsidR="007B6BFB">
        <w:rPr>
          <w:rFonts w:ascii="Times New Roman" w:hAnsi="Times New Roman" w:cs="Times New Roman"/>
          <w:i/>
          <w:iCs/>
          <w:sz w:val="22"/>
        </w:rPr>
        <w:t>Mar. 2024</w:t>
      </w:r>
    </w:p>
    <w:p w14:paraId="14E5A0A2" w14:textId="2EC210B1" w:rsidR="0045391A" w:rsidRPr="0045391A" w:rsidRDefault="0045391A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 w:hint="eastAsia"/>
          <w:sz w:val="22"/>
        </w:rPr>
      </w:pPr>
      <w:r w:rsidRPr="0045391A">
        <w:rPr>
          <w:rFonts w:ascii="Times New Roman" w:hAnsi="Times New Roman" w:cs="Times New Roman"/>
          <w:sz w:val="22"/>
        </w:rPr>
        <w:t>Supervisor: Prof. Bei Yu</w:t>
      </w:r>
    </w:p>
    <w:p w14:paraId="51A75E95" w14:textId="196DF900" w:rsidR="00887F7F" w:rsidRPr="006200B9" w:rsidRDefault="00000000" w:rsidP="0045391A">
      <w:pPr>
        <w:adjustRightInd w:val="0"/>
        <w:snapToGrid w:val="0"/>
        <w:spacing w:beforeLines="50" w:before="156"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EDUCATION                                                      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859603E" w14:textId="1AB16F98" w:rsidR="00AC4A42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bookmarkStart w:id="1" w:name="_Hlk20521147"/>
      <w:bookmarkStart w:id="2" w:name="_Hlk15637508"/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47CE137F" w14:textId="1314DBB6" w:rsidR="00AC4A42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Ph.D. </w:t>
      </w:r>
      <w:r w:rsidR="005E38CD" w:rsidRPr="006200B9">
        <w:rPr>
          <w:rFonts w:ascii="Times New Roman" w:hAnsi="Times New Roman" w:cs="Times New Roman"/>
          <w:sz w:val="22"/>
        </w:rPr>
        <w:t xml:space="preserve">Student </w:t>
      </w:r>
      <w:r w:rsidRPr="006200B9">
        <w:rPr>
          <w:rFonts w:ascii="Times New Roman" w:hAnsi="Times New Roman" w:cs="Times New Roman"/>
          <w:sz w:val="22"/>
        </w:rPr>
        <w:t xml:space="preserve">in Computer Science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                          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 </w:t>
      </w:r>
      <w:r w:rsidR="005703BC"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1C2976" w:rsidRPr="006200B9">
        <w:rPr>
          <w:rFonts w:ascii="Times New Roman" w:hAnsi="Times New Roman" w:cs="Times New Roman"/>
          <w:i/>
          <w:iCs/>
          <w:sz w:val="22"/>
        </w:rPr>
        <w:t>P</w:t>
      </w:r>
      <w:r w:rsidRPr="006200B9">
        <w:rPr>
          <w:rFonts w:ascii="Times New Roman" w:hAnsi="Times New Roman" w:cs="Times New Roman"/>
          <w:i/>
          <w:iCs/>
          <w:sz w:val="22"/>
        </w:rPr>
        <w:t>resent</w:t>
      </w:r>
    </w:p>
    <w:p w14:paraId="47CEDB55" w14:textId="77777777" w:rsidR="00AC4A42" w:rsidRPr="006200B9" w:rsidRDefault="00AC4A42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77611A01" w14:textId="7FD02E40" w:rsidR="008F208F" w:rsidRPr="006200B9" w:rsidRDefault="008F208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7B79AE52" w14:textId="5BDE85C4" w:rsidR="00AC4A42" w:rsidRPr="006200B9" w:rsidRDefault="00A87373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>M.S.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</w:t>
      </w:r>
      <w:r w:rsidR="00221C87">
        <w:rPr>
          <w:rFonts w:ascii="Times New Roman" w:hAnsi="Times New Roman" w:cs="Times New Roman"/>
          <w:sz w:val="22"/>
        </w:rPr>
        <w:t xml:space="preserve">         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CB68DC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sz w:val="22"/>
        </w:rPr>
        <w:t xml:space="preserve">          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    </w:t>
      </w:r>
      <w:r w:rsidR="000A2372"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l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632F914C" w14:textId="3882C16A" w:rsidR="008F208F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1CF82FC2" w14:textId="189DB9C3" w:rsidR="00AC4A42" w:rsidRPr="006200B9" w:rsidRDefault="00AC4A42" w:rsidP="0045391A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>Thesis: Model Reduction Using a Hybrid Approach of Genetic Algorithm and Rule-based Method</w:t>
      </w:r>
    </w:p>
    <w:p w14:paraId="1D71EE8C" w14:textId="2C818D45" w:rsidR="00AC4A42" w:rsidRPr="006200B9" w:rsidRDefault="008F208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>Ming Chuan University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        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i/>
          <w:iCs/>
          <w:sz w:val="22"/>
        </w:rPr>
        <w:t>Taoyuan, Taiwan</w:t>
      </w:r>
    </w:p>
    <w:p w14:paraId="47533CB9" w14:textId="6FACC2A7" w:rsidR="005C205B" w:rsidRPr="006200B9" w:rsidRDefault="00A87373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B.S.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 and Information Engineering</w:t>
      </w:r>
      <w:r w:rsidR="00221C87">
        <w:rPr>
          <w:rFonts w:ascii="Times New Roman" w:hAnsi="Times New Roman" w:cs="Times New Roman"/>
          <w:sz w:val="22"/>
        </w:rPr>
        <w:t xml:space="preserve">             </w:t>
      </w:r>
      <w:r w:rsidR="008F208F" w:rsidRPr="006200B9">
        <w:rPr>
          <w:rFonts w:ascii="Times New Roman" w:hAnsi="Times New Roman" w:cs="Times New Roman"/>
          <w:sz w:val="22"/>
        </w:rPr>
        <w:t xml:space="preserve">    </w:t>
      </w:r>
      <w:r w:rsidRPr="006200B9">
        <w:rPr>
          <w:rFonts w:ascii="Times New Roman" w:hAnsi="Times New Roman" w:cs="Times New Roman"/>
          <w:sz w:val="22"/>
        </w:rPr>
        <w:t xml:space="preserve">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i/>
          <w:iCs/>
          <w:sz w:val="22"/>
        </w:rPr>
        <w:t xml:space="preserve">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>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17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</w:t>
      </w:r>
      <w:r w:rsidR="00304741" w:rsidRPr="006200B9">
        <w:rPr>
          <w:rFonts w:ascii="Times New Roman" w:hAnsi="Times New Roman" w:cs="Times New Roman"/>
          <w:i/>
          <w:iCs/>
          <w:sz w:val="22"/>
        </w:rPr>
        <w:t>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</w:t>
      </w:r>
    </w:p>
    <w:p w14:paraId="2363D09C" w14:textId="2E150FB5" w:rsidR="00340FCE" w:rsidRPr="006200B9" w:rsidRDefault="00340FCE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Honor: Outstanding Contribution Award (2/115)  </w:t>
      </w:r>
      <w:r w:rsidR="00EE6ABF"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</w:t>
      </w: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                                </w:t>
      </w:r>
      <w:r w:rsidRPr="006200B9">
        <w:rPr>
          <w:rFonts w:ascii="Times New Roman" w:hAnsi="Times New Roman" w:cs="Times New Roman"/>
          <w:i/>
          <w:iCs/>
          <w:color w:val="7F7F7F" w:themeColor="text1" w:themeTint="80"/>
          <w:sz w:val="22"/>
        </w:rPr>
        <w:t>Graduation Ceremony</w:t>
      </w:r>
    </w:p>
    <w:p w14:paraId="6BB6E61A" w14:textId="77777777" w:rsidR="00736B68" w:rsidRPr="006200B9" w:rsidRDefault="00736B68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ELECTED AWARDS AND HONOR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ab/>
        <w:t xml:space="preserve">                                                             </w:t>
      </w:r>
    </w:p>
    <w:p w14:paraId="62A65D2B" w14:textId="5138532D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“</w:t>
      </w:r>
      <w:proofErr w:type="spellStart"/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Qilin</w:t>
      </w:r>
      <w:proofErr w:type="spellEnd"/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Cup” (top-1 from all 400+ teams) in </w:t>
      </w:r>
      <w:hyperlink r:id="rId7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Integrated Circuit EDA Elite Challenge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831BFB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3</w:t>
      </w:r>
    </w:p>
    <w:p w14:paraId="23511FDA" w14:textId="77777777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Honorable Mention (4</w:t>
      </w:r>
      <w:r w:rsidRPr="006200B9">
        <w:rPr>
          <w:rFonts w:ascii="Times New Roman" w:eastAsia="Times New Roman" w:hAnsi="Times New Roman" w:cs="Times New Roman"/>
          <w:sz w:val="22"/>
          <w:szCs w:val="21"/>
          <w:vertAlign w:val="superscript"/>
          <w:lang w:eastAsia="en-US" w:bidi="en-US"/>
        </w:rPr>
        <w:t>th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Place) in </w:t>
      </w:r>
      <w:hyperlink r:id="rId8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 xml:space="preserve">2023 CAD Contest @ ICCAD 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</w:t>
      </w:r>
      <w:r w:rsidRPr="006200B9">
        <w:rPr>
          <w:rFonts w:ascii="Times New Roman" w:hAnsi="Times New Roman" w:cs="Times New Roman"/>
          <w:sz w:val="22"/>
        </w:rPr>
        <w:t xml:space="preserve">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7A3FB0E1" w14:textId="3943955E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hAnsi="Times New Roman" w:cs="Times New Roman"/>
          <w:sz w:val="22"/>
        </w:rPr>
        <w:t xml:space="preserve">Third Place in </w:t>
      </w:r>
      <w:hyperlink r:id="rId9" w:history="1">
        <w:r w:rsidRPr="006200B9">
          <w:rPr>
            <w:rStyle w:val="af0"/>
            <w:rFonts w:ascii="Times New Roman" w:hAnsi="Times New Roman" w:cs="Times New Roman"/>
            <w:color w:val="auto"/>
            <w:sz w:val="22"/>
            <w:u w:val="none"/>
          </w:rPr>
          <w:t>2023 EDAthon</w:t>
        </w:r>
      </w:hyperlink>
      <w:r w:rsidRPr="006200B9">
        <w:rPr>
          <w:rFonts w:ascii="Times New Roman" w:hAnsi="Times New Roman" w:cs="Times New Roman"/>
          <w:sz w:val="22"/>
        </w:rPr>
        <w:t xml:space="preserve">                                                              </w:t>
      </w:r>
      <w:r w:rsidR="005703BC" w:rsidRPr="006200B9">
        <w:rPr>
          <w:rFonts w:ascii="Times New Roman" w:hAnsi="Times New Roman" w:cs="Times New Roman"/>
          <w:color w:val="FFFFFF" w:themeColor="background1"/>
          <w:sz w:val="22"/>
        </w:rPr>
        <w:t>-</w:t>
      </w:r>
      <w:r w:rsidRPr="006200B9">
        <w:rPr>
          <w:rFonts w:ascii="Times New Roman" w:hAnsi="Times New Roman" w:cs="Times New Roman"/>
          <w:i/>
          <w:iCs/>
          <w:sz w:val="22"/>
        </w:rPr>
        <w:t>2023</w:t>
      </w:r>
    </w:p>
    <w:p w14:paraId="78719AE6" w14:textId="77777777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First Place Award in </w:t>
      </w:r>
      <w:hyperlink r:id="rId10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2022 CAD Contest @ ICCAD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2</w:t>
      </w:r>
    </w:p>
    <w:p w14:paraId="1FE3DD07" w14:textId="47FDE57F" w:rsidR="00801D5E" w:rsidRPr="006200B9" w:rsidRDefault="00801D5E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National Tsing Hua University Mainland China Student Scholarship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2021 </w:t>
      </w:r>
      <w:r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 2024</w:t>
      </w:r>
    </w:p>
    <w:p w14:paraId="49031151" w14:textId="4C7C7D65" w:rsidR="00E84DCE" w:rsidRPr="0045391A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Silver Award in International Collegiate Programming Contest (ICPC), Asia Taipei-Hsinchu Site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0</w:t>
      </w:r>
    </w:p>
    <w:p w14:paraId="7EF04885" w14:textId="7996E4B9" w:rsidR="00F54C57" w:rsidRPr="006200B9" w:rsidRDefault="00F54C57" w:rsidP="0045391A">
      <w:pPr>
        <w:pStyle w:val="af4"/>
        <w:autoSpaceDE w:val="0"/>
        <w:autoSpaceDN w:val="0"/>
        <w:adjustRightInd w:val="0"/>
        <w:snapToGrid w:val="0"/>
        <w:spacing w:before="0" w:afterLines="30" w:after="93" w:line="247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>PUBLICATION</w:t>
      </w:r>
      <w:r w:rsidR="00BF52AA" w:rsidRPr="006200B9">
        <w:rPr>
          <w:rFonts w:eastAsia="SimSun"/>
          <w:b/>
          <w:sz w:val="22"/>
          <w:szCs w:val="22"/>
          <w:u w:val="single" w:color="002060"/>
          <w:lang w:eastAsia="zh-CN"/>
        </w:rPr>
        <w:t>S</w:t>
      </w:r>
      <w:r w:rsidR="003C0D37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</w:t>
      </w:r>
      <w:r w:rsidR="009E4A31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                     </w:t>
      </w:r>
    </w:p>
    <w:p w14:paraId="48613A43" w14:textId="2B17ECFC" w:rsidR="003C0D37" w:rsidRPr="006200B9" w:rsidRDefault="003C0D37" w:rsidP="0045391A">
      <w:pPr>
        <w:pStyle w:val="af4"/>
        <w:autoSpaceDE w:val="0"/>
        <w:autoSpaceDN w:val="0"/>
        <w:adjustRightInd w:val="0"/>
        <w:snapToGrid w:val="0"/>
        <w:spacing w:before="0" w:afterLines="50" w:after="156" w:line="247" w:lineRule="auto"/>
        <w:ind w:left="0" w:firstLine="318"/>
        <w:rPr>
          <w:rFonts w:eastAsia="SimSun"/>
          <w:b/>
          <w:sz w:val="22"/>
          <w:szCs w:val="22"/>
          <w:u w:color="002060"/>
          <w:lang w:eastAsia="zh-CN"/>
        </w:rPr>
      </w:pPr>
      <w:r w:rsidRPr="006200B9">
        <w:rPr>
          <w:rFonts w:eastAsia="SimSun"/>
          <w:b/>
          <w:sz w:val="22"/>
          <w:szCs w:val="22"/>
          <w:u w:color="002060"/>
          <w:lang w:eastAsia="zh-CN"/>
        </w:rPr>
        <w:t>Conference Papers</w:t>
      </w:r>
    </w:p>
    <w:p w14:paraId="52E977D4" w14:textId="6E57E668" w:rsidR="002B34E8" w:rsidRPr="006200B9" w:rsidRDefault="002B34E8" w:rsidP="0045391A">
      <w:pPr>
        <w:tabs>
          <w:tab w:val="right" w:pos="10420"/>
        </w:tabs>
        <w:adjustRightInd w:val="0"/>
        <w:snapToGrid w:val="0"/>
        <w:spacing w:beforeLines="50" w:before="156"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4B5E74" w:rsidRPr="006200B9">
        <w:rPr>
          <w:rFonts w:ascii="Times New Roman" w:hAnsi="Times New Roman" w:cs="Times New Roman"/>
          <w:sz w:val="22"/>
          <w:vertAlign w:val="subscript"/>
        </w:rPr>
        <w:t>3</w:t>
      </w:r>
      <w:r w:rsidRPr="006200B9">
        <w:rPr>
          <w:rFonts w:ascii="Times New Roman" w:hAnsi="Times New Roman" w:cs="Times New Roman"/>
          <w:sz w:val="22"/>
        </w:rPr>
        <w:t xml:space="preserve">] </w:t>
      </w:r>
      <w:proofErr w:type="spellStart"/>
      <w:r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Pr="006200B9">
        <w:rPr>
          <w:rFonts w:ascii="Times New Roman" w:hAnsi="Times New Roman" w:cs="Times New Roman"/>
          <w:sz w:val="22"/>
        </w:rPr>
        <w:t>, Yi-Ting Li, Kai-Po Hsu, Kuan-Ling Chou, You-Cheng Lin, Chia-Feng Chien, Tzu-Li Hsu, Yung-Chih Chen, Ting-Chi Wang, Shih-Chieh Chang, TingTing Hwang, and Chun-Yao Wang, “A Hybrid Approach to Reverse Engineering on Combinational Circuits”, IEEE/ACM Proceedings Design, Automation and Test in Europe (</w:t>
      </w:r>
      <w:r w:rsidRPr="006200B9">
        <w:rPr>
          <w:rFonts w:ascii="Times New Roman" w:hAnsi="Times New Roman" w:cs="Times New Roman"/>
          <w:b/>
          <w:bCs/>
          <w:sz w:val="22"/>
        </w:rPr>
        <w:t>DATE</w:t>
      </w:r>
      <w:r w:rsidRPr="006200B9">
        <w:rPr>
          <w:rFonts w:ascii="Times New Roman" w:hAnsi="Times New Roman" w:cs="Times New Roman"/>
          <w:sz w:val="22"/>
        </w:rPr>
        <w:t>), Valencia, Spain, Mar. 25–27, 2024.</w:t>
      </w:r>
    </w:p>
    <w:p w14:paraId="19777DFC" w14:textId="3D6F565F" w:rsidR="00161840" w:rsidRPr="006200B9" w:rsidRDefault="00161840" w:rsidP="0045391A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Pr="006200B9">
        <w:rPr>
          <w:rFonts w:ascii="Times New Roman" w:hAnsi="Times New Roman" w:cs="Times New Roman"/>
          <w:sz w:val="22"/>
          <w:vertAlign w:val="subscript"/>
        </w:rPr>
        <w:t>2</w:t>
      </w:r>
      <w:r w:rsidRPr="006200B9">
        <w:rPr>
          <w:rFonts w:ascii="Times New Roman" w:hAnsi="Times New Roman" w:cs="Times New Roman"/>
          <w:sz w:val="22"/>
        </w:rPr>
        <w:t>]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</w:rPr>
        <w:t xml:space="preserve">Chuan-Shun Huang, </w:t>
      </w:r>
      <w:proofErr w:type="spellStart"/>
      <w:r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Pr="006200B9">
        <w:rPr>
          <w:rFonts w:ascii="Times New Roman" w:hAnsi="Times New Roman" w:cs="Times New Roman"/>
          <w:sz w:val="22"/>
        </w:rPr>
        <w:t xml:space="preserve">, Yung-Chih Chen, Yi-Ting Li, Shih-Chieh Chang, Chun-Yao Wang, “An Efficient Approach to Iterative Network Pruning”, Workshop on Synthesis </w:t>
      </w:r>
      <w:proofErr w:type="gramStart"/>
      <w:r w:rsidRPr="006200B9">
        <w:rPr>
          <w:rFonts w:ascii="Times New Roman" w:hAnsi="Times New Roman" w:cs="Times New Roman"/>
          <w:sz w:val="22"/>
        </w:rPr>
        <w:t>And</w:t>
      </w:r>
      <w:proofErr w:type="gramEnd"/>
      <w:r w:rsidRPr="006200B9">
        <w:rPr>
          <w:rFonts w:ascii="Times New Roman" w:hAnsi="Times New Roman" w:cs="Times New Roman"/>
          <w:sz w:val="22"/>
        </w:rPr>
        <w:t xml:space="preserve"> System Integration of Mixed Information technologies (</w:t>
      </w:r>
      <w:r w:rsidRPr="006200B9">
        <w:rPr>
          <w:rFonts w:ascii="Times New Roman" w:hAnsi="Times New Roman" w:cs="Times New Roman"/>
          <w:b/>
          <w:bCs/>
          <w:sz w:val="22"/>
        </w:rPr>
        <w:t>SASIMI</w:t>
      </w:r>
      <w:r w:rsidRPr="006200B9">
        <w:rPr>
          <w:rFonts w:ascii="Times New Roman" w:hAnsi="Times New Roman" w:cs="Times New Roman"/>
          <w:sz w:val="22"/>
        </w:rPr>
        <w:t>),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</w:rPr>
        <w:t>Taipei, Taiwan</w:t>
      </w:r>
      <w:r w:rsidRPr="006200B9">
        <w:rPr>
          <w:rFonts w:ascii="Times New Roman" w:eastAsia="新細明體" w:hAnsi="Times New Roman" w:cs="Times New Roman"/>
          <w:sz w:val="22"/>
          <w:lang w:eastAsia="zh-TW"/>
        </w:rPr>
        <w:t xml:space="preserve">, </w:t>
      </w:r>
      <w:r w:rsidRPr="006200B9">
        <w:rPr>
          <w:rFonts w:ascii="Times New Roman" w:hAnsi="Times New Roman" w:cs="Times New Roman"/>
          <w:sz w:val="22"/>
        </w:rPr>
        <w:t>Mar.11–12, 2024.</w:t>
      </w:r>
    </w:p>
    <w:p w14:paraId="2D87BBE3" w14:textId="3C0F030D" w:rsidR="0005502E" w:rsidRPr="006200B9" w:rsidRDefault="003C0D37" w:rsidP="0045391A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2B34E8" w:rsidRPr="006200B9">
        <w:rPr>
          <w:rFonts w:ascii="Times New Roman" w:hAnsi="Times New Roman" w:cs="Times New Roman"/>
          <w:sz w:val="22"/>
          <w:vertAlign w:val="subscript"/>
        </w:rPr>
        <w:t>1</w:t>
      </w:r>
      <w:r w:rsidRPr="006200B9">
        <w:rPr>
          <w:rFonts w:ascii="Times New Roman" w:hAnsi="Times New Roman" w:cs="Times New Roman"/>
          <w:sz w:val="22"/>
        </w:rPr>
        <w:t>]</w:t>
      </w:r>
      <w:r w:rsidR="003D3D1E" w:rsidRPr="006200B9">
        <w:rPr>
          <w:rFonts w:ascii="Times New Roman" w:hAnsi="Times New Roman" w:cs="Times New Roman"/>
        </w:rPr>
        <w:t xml:space="preserve"> </w:t>
      </w:r>
      <w:proofErr w:type="spellStart"/>
      <w:r w:rsidR="003D3D1E"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="003D3D1E"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="003D3D1E" w:rsidRPr="006200B9">
        <w:rPr>
          <w:rFonts w:ascii="Times New Roman" w:hAnsi="Times New Roman" w:cs="Times New Roman"/>
          <w:sz w:val="22"/>
        </w:rPr>
        <w:t>, Chuan-Shun Huang, Yung-Chih Chen, Yi-Ting Li, Shih-Chieh Chang, Chun-Yao Wang,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“</w:t>
      </w:r>
      <w:r w:rsidR="00B631D5" w:rsidRPr="006200B9">
        <w:rPr>
          <w:rFonts w:ascii="Times New Roman" w:hAnsi="Times New Roman" w:cs="Times New Roman"/>
          <w:sz w:val="22"/>
        </w:rPr>
        <w:t>Model Reduction Using a Hybrid Approach of Genetic Algorithm and Rule-based Method</w:t>
      </w:r>
      <w:r w:rsidR="003D3D1E" w:rsidRPr="006200B9">
        <w:rPr>
          <w:rFonts w:ascii="Times New Roman" w:hAnsi="Times New Roman" w:cs="Times New Roman"/>
          <w:sz w:val="22"/>
        </w:rPr>
        <w:t xml:space="preserve">”, Workshop on Synthesis </w:t>
      </w:r>
      <w:proofErr w:type="gramStart"/>
      <w:r w:rsidR="003D3D1E" w:rsidRPr="006200B9">
        <w:rPr>
          <w:rFonts w:ascii="Times New Roman" w:hAnsi="Times New Roman" w:cs="Times New Roman"/>
          <w:sz w:val="22"/>
        </w:rPr>
        <w:t>And</w:t>
      </w:r>
      <w:proofErr w:type="gramEnd"/>
      <w:r w:rsidR="003D3D1E" w:rsidRPr="006200B9">
        <w:rPr>
          <w:rFonts w:ascii="Times New Roman" w:hAnsi="Times New Roman" w:cs="Times New Roman"/>
          <w:sz w:val="22"/>
        </w:rPr>
        <w:t xml:space="preserve"> System Integration of Mixed Information technologies (</w:t>
      </w:r>
      <w:r w:rsidR="003D3D1E" w:rsidRPr="006200B9">
        <w:rPr>
          <w:rFonts w:ascii="Times New Roman" w:hAnsi="Times New Roman" w:cs="Times New Roman"/>
          <w:b/>
          <w:bCs/>
          <w:sz w:val="22"/>
        </w:rPr>
        <w:t>SASIMI</w:t>
      </w:r>
      <w:r w:rsidR="003D3D1E" w:rsidRPr="006200B9">
        <w:rPr>
          <w:rFonts w:ascii="Times New Roman" w:hAnsi="Times New Roman" w:cs="Times New Roman"/>
          <w:sz w:val="22"/>
        </w:rPr>
        <w:t>),</w:t>
      </w:r>
      <w:r w:rsidR="003D3D1E" w:rsidRPr="006200B9">
        <w:rPr>
          <w:rFonts w:ascii="Times New Roman" w:hAnsi="Times New Roman" w:cs="Times New Roman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Taipei, Taiwan</w:t>
      </w:r>
      <w:r w:rsidR="003D3D1E" w:rsidRPr="006200B9">
        <w:rPr>
          <w:rFonts w:ascii="Times New Roman" w:eastAsia="新細明體" w:hAnsi="Times New Roman" w:cs="Times New Roman"/>
          <w:sz w:val="22"/>
          <w:lang w:eastAsia="zh-TW"/>
        </w:rPr>
        <w:t xml:space="preserve">, </w:t>
      </w:r>
      <w:r w:rsidR="003D3D1E" w:rsidRPr="006200B9">
        <w:rPr>
          <w:rFonts w:ascii="Times New Roman" w:hAnsi="Times New Roman" w:cs="Times New Roman"/>
          <w:sz w:val="22"/>
        </w:rPr>
        <w:t>Mar.11–12, 2024</w:t>
      </w:r>
      <w:r w:rsidR="00D01D07" w:rsidRPr="006200B9">
        <w:rPr>
          <w:rFonts w:ascii="Times New Roman" w:hAnsi="Times New Roman" w:cs="Times New Roman"/>
          <w:sz w:val="22"/>
        </w:rPr>
        <w:t>.</w:t>
      </w:r>
    </w:p>
    <w:bookmarkEnd w:id="1"/>
    <w:bookmarkEnd w:id="2"/>
    <w:p w14:paraId="36C7D9FC" w14:textId="6E42E1CE" w:rsidR="00887F7F" w:rsidRPr="006200B9" w:rsidRDefault="00857A3D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KILLS AND OTHERS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  <w:r w:rsidR="004C43DA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                     </w:t>
      </w:r>
      <w:r w:rsid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</w:p>
    <w:bookmarkEnd w:id="0"/>
    <w:p w14:paraId="627DCC13" w14:textId="6240B41B" w:rsidR="0039644D" w:rsidRPr="006200B9" w:rsidRDefault="00857A3D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Languages:</w:t>
      </w:r>
      <w:r w:rsidR="004C43DA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Verilog, 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/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++, Java, Python, SQL</w:t>
      </w:r>
      <w:r w:rsidR="008205C6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,</w:t>
      </w:r>
      <w:r w:rsidR="00D2228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and MATLAB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2FFFB7EB" w14:textId="703F542D" w:rsidR="004D2371" w:rsidRPr="006200B9" w:rsidRDefault="004C0A0F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Certification</w:t>
      </w:r>
      <w:r w:rsidR="00904E07"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:</w:t>
      </w:r>
      <w:r w:rsidR="00904E07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Expert Level in </w:t>
      </w:r>
      <w:hyperlink r:id="rId11" w:history="1">
        <w:r w:rsidR="006C3394"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Collegiate Programming Examination (CPE)</w:t>
        </w:r>
      </w:hyperlink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,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ertified by ACM-ICPC Contest Council for Taiwan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020B0F21" w14:textId="1D20373E" w:rsidR="00857A3D" w:rsidRPr="006200B9" w:rsidRDefault="00857A3D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  <w:szCs w:val="21"/>
          <w:lang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 xml:space="preserve">Hobbies: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Badminton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>,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>Traditional Chinese and oracle bone script.</w:t>
      </w:r>
    </w:p>
    <w:sectPr w:rsidR="00857A3D" w:rsidRPr="006200B9" w:rsidSect="007D38C3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7E5EE" w14:textId="77777777" w:rsidR="007D38C3" w:rsidRDefault="007D38C3" w:rsidP="00A341DB">
      <w:r>
        <w:separator/>
      </w:r>
    </w:p>
  </w:endnote>
  <w:endnote w:type="continuationSeparator" w:id="0">
    <w:p w14:paraId="15B0EBE8" w14:textId="77777777" w:rsidR="007D38C3" w:rsidRDefault="007D38C3" w:rsidP="00A34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C8C6A" w14:textId="77777777" w:rsidR="007D38C3" w:rsidRDefault="007D38C3" w:rsidP="00A341DB">
      <w:r>
        <w:separator/>
      </w:r>
    </w:p>
  </w:footnote>
  <w:footnote w:type="continuationSeparator" w:id="0">
    <w:p w14:paraId="539D71B4" w14:textId="77777777" w:rsidR="007D38C3" w:rsidRDefault="007D38C3" w:rsidP="00A34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62BA"/>
    <w:multiLevelType w:val="hybridMultilevel"/>
    <w:tmpl w:val="AD0C4BFE"/>
    <w:lvl w:ilvl="0" w:tplc="BB2E6D88">
      <w:numFmt w:val="bullet"/>
      <w:lvlText w:val="•"/>
      <w:lvlJc w:val="left"/>
      <w:pPr>
        <w:ind w:left="1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" w15:restartNumberingAfterBreak="0">
    <w:nsid w:val="03910C1A"/>
    <w:multiLevelType w:val="multilevel"/>
    <w:tmpl w:val="03910C1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72F2DF6"/>
    <w:multiLevelType w:val="hybridMultilevel"/>
    <w:tmpl w:val="EB2EDA8E"/>
    <w:lvl w:ilvl="0" w:tplc="3DB0F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537AE"/>
    <w:multiLevelType w:val="multilevel"/>
    <w:tmpl w:val="A7644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7B4FE0"/>
    <w:multiLevelType w:val="hybridMultilevel"/>
    <w:tmpl w:val="036C8460"/>
    <w:lvl w:ilvl="0" w:tplc="BB2E6D88">
      <w:numFmt w:val="bullet"/>
      <w:lvlText w:val="•"/>
      <w:lvlJc w:val="left"/>
      <w:pPr>
        <w:ind w:left="2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5" w15:restartNumberingAfterBreak="0">
    <w:nsid w:val="291E0BCA"/>
    <w:multiLevelType w:val="hybridMultilevel"/>
    <w:tmpl w:val="D5E2D4F8"/>
    <w:lvl w:ilvl="0" w:tplc="3DB0FC2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94586"/>
    <w:multiLevelType w:val="hybridMultilevel"/>
    <w:tmpl w:val="76A6622A"/>
    <w:lvl w:ilvl="0" w:tplc="BB2E6D88">
      <w:numFmt w:val="bullet"/>
      <w:lvlText w:val="•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2FCD7B89"/>
    <w:multiLevelType w:val="multilevel"/>
    <w:tmpl w:val="2FCD7B8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2F31CF3"/>
    <w:multiLevelType w:val="hybridMultilevel"/>
    <w:tmpl w:val="01102C42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E8C02A">
      <w:numFmt w:val="bullet"/>
      <w:lvlText w:val="•"/>
      <w:lvlJc w:val="left"/>
      <w:pPr>
        <w:ind w:left="188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9" w15:restartNumberingAfterBreak="0">
    <w:nsid w:val="5B9A6C5D"/>
    <w:multiLevelType w:val="multilevel"/>
    <w:tmpl w:val="5B9A6C5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BEE0608"/>
    <w:multiLevelType w:val="hybridMultilevel"/>
    <w:tmpl w:val="1890B7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EA22BDD"/>
    <w:multiLevelType w:val="multilevel"/>
    <w:tmpl w:val="01DE1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B4FFC5"/>
    <w:multiLevelType w:val="singleLevel"/>
    <w:tmpl w:val="5FB4FFC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5FB5000E"/>
    <w:multiLevelType w:val="singleLevel"/>
    <w:tmpl w:val="5FB500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5FB50040"/>
    <w:multiLevelType w:val="singleLevel"/>
    <w:tmpl w:val="5FB5004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62680D38"/>
    <w:multiLevelType w:val="hybridMultilevel"/>
    <w:tmpl w:val="9B2C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40ADB"/>
    <w:multiLevelType w:val="hybridMultilevel"/>
    <w:tmpl w:val="4C02414E"/>
    <w:lvl w:ilvl="0" w:tplc="3DB0FC24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F9F046E"/>
    <w:multiLevelType w:val="multilevel"/>
    <w:tmpl w:val="6F9F046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40D640B"/>
    <w:multiLevelType w:val="hybridMultilevel"/>
    <w:tmpl w:val="6EC84C26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9" w15:restartNumberingAfterBreak="0">
    <w:nsid w:val="78CF6B61"/>
    <w:multiLevelType w:val="hybridMultilevel"/>
    <w:tmpl w:val="5A6664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24530739">
    <w:abstractNumId w:val="12"/>
  </w:num>
  <w:num w:numId="2" w16cid:durableId="609893504">
    <w:abstractNumId w:val="13"/>
  </w:num>
  <w:num w:numId="3" w16cid:durableId="791747340">
    <w:abstractNumId w:val="14"/>
  </w:num>
  <w:num w:numId="4" w16cid:durableId="671221276">
    <w:abstractNumId w:val="1"/>
  </w:num>
  <w:num w:numId="5" w16cid:durableId="332491971">
    <w:abstractNumId w:val="9"/>
  </w:num>
  <w:num w:numId="6" w16cid:durableId="1806121711">
    <w:abstractNumId w:val="7"/>
  </w:num>
  <w:num w:numId="7" w16cid:durableId="664013406">
    <w:abstractNumId w:val="17"/>
  </w:num>
  <w:num w:numId="8" w16cid:durableId="77018227">
    <w:abstractNumId w:val="10"/>
  </w:num>
  <w:num w:numId="9" w16cid:durableId="741222170">
    <w:abstractNumId w:val="11"/>
  </w:num>
  <w:num w:numId="10" w16cid:durableId="1151872524">
    <w:abstractNumId w:val="3"/>
  </w:num>
  <w:num w:numId="11" w16cid:durableId="1613397418">
    <w:abstractNumId w:val="5"/>
  </w:num>
  <w:num w:numId="12" w16cid:durableId="815099363">
    <w:abstractNumId w:val="15"/>
  </w:num>
  <w:num w:numId="13" w16cid:durableId="1106345697">
    <w:abstractNumId w:val="6"/>
  </w:num>
  <w:num w:numId="14" w16cid:durableId="135728952">
    <w:abstractNumId w:val="0"/>
  </w:num>
  <w:num w:numId="15" w16cid:durableId="1157965202">
    <w:abstractNumId w:val="8"/>
  </w:num>
  <w:num w:numId="16" w16cid:durableId="1417433957">
    <w:abstractNumId w:val="2"/>
  </w:num>
  <w:num w:numId="17" w16cid:durableId="1394961272">
    <w:abstractNumId w:val="4"/>
  </w:num>
  <w:num w:numId="18" w16cid:durableId="1227299862">
    <w:abstractNumId w:val="18"/>
  </w:num>
  <w:num w:numId="19" w16cid:durableId="604314962">
    <w:abstractNumId w:val="19"/>
  </w:num>
  <w:num w:numId="20" w16cid:durableId="8861807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QyNDSztDQ1MDRW0lEKTi0uzszPAykwrQUAYqYc/SwAAAA="/>
    <w:docVar w:name="commondata" w:val="eyJoZGlkIjoiZTU5MjYyNWE0ZGI3YTA3MjVhZjU1YmJiMGNlMzFhMDEifQ=="/>
  </w:docVars>
  <w:rsids>
    <w:rsidRoot w:val="00E0589D"/>
    <w:rsid w:val="9EF95648"/>
    <w:rsid w:val="A1EB9E73"/>
    <w:rsid w:val="B6FE2FB7"/>
    <w:rsid w:val="BDDB2003"/>
    <w:rsid w:val="BFEFF061"/>
    <w:rsid w:val="BFFF2055"/>
    <w:rsid w:val="CD568B49"/>
    <w:rsid w:val="CF2DFDFB"/>
    <w:rsid w:val="DDBD3925"/>
    <w:rsid w:val="EB616762"/>
    <w:rsid w:val="F73E2FC8"/>
    <w:rsid w:val="FB3F4CDF"/>
    <w:rsid w:val="FBFF95D4"/>
    <w:rsid w:val="FDFB1A90"/>
    <w:rsid w:val="FF769B15"/>
    <w:rsid w:val="FFDF89EE"/>
    <w:rsid w:val="0000145F"/>
    <w:rsid w:val="00002AC5"/>
    <w:rsid w:val="00005D7D"/>
    <w:rsid w:val="0001293E"/>
    <w:rsid w:val="0003247C"/>
    <w:rsid w:val="00034DD9"/>
    <w:rsid w:val="00043EE3"/>
    <w:rsid w:val="00051CC1"/>
    <w:rsid w:val="000532DA"/>
    <w:rsid w:val="0005502E"/>
    <w:rsid w:val="00062150"/>
    <w:rsid w:val="0006536A"/>
    <w:rsid w:val="00066010"/>
    <w:rsid w:val="00071D6E"/>
    <w:rsid w:val="0007294C"/>
    <w:rsid w:val="00075169"/>
    <w:rsid w:val="000850C1"/>
    <w:rsid w:val="00086F90"/>
    <w:rsid w:val="0009140A"/>
    <w:rsid w:val="0009372B"/>
    <w:rsid w:val="000A2372"/>
    <w:rsid w:val="000A32C2"/>
    <w:rsid w:val="000B0331"/>
    <w:rsid w:val="000B0808"/>
    <w:rsid w:val="000B197A"/>
    <w:rsid w:val="000B1CDD"/>
    <w:rsid w:val="000B66E4"/>
    <w:rsid w:val="000C1690"/>
    <w:rsid w:val="000C6FFE"/>
    <w:rsid w:val="000D07E7"/>
    <w:rsid w:val="000D45A0"/>
    <w:rsid w:val="000E0B4A"/>
    <w:rsid w:val="000E20B2"/>
    <w:rsid w:val="000E5522"/>
    <w:rsid w:val="000E7322"/>
    <w:rsid w:val="000F0EE6"/>
    <w:rsid w:val="000F19AF"/>
    <w:rsid w:val="00103923"/>
    <w:rsid w:val="00104DD9"/>
    <w:rsid w:val="00105916"/>
    <w:rsid w:val="00107F16"/>
    <w:rsid w:val="00115322"/>
    <w:rsid w:val="001173ED"/>
    <w:rsid w:val="0012053E"/>
    <w:rsid w:val="00122270"/>
    <w:rsid w:val="00124076"/>
    <w:rsid w:val="0012663A"/>
    <w:rsid w:val="00130DCD"/>
    <w:rsid w:val="00132874"/>
    <w:rsid w:val="00132946"/>
    <w:rsid w:val="001337BF"/>
    <w:rsid w:val="00151A73"/>
    <w:rsid w:val="00160B08"/>
    <w:rsid w:val="00161840"/>
    <w:rsid w:val="00164E21"/>
    <w:rsid w:val="00166C37"/>
    <w:rsid w:val="00167F06"/>
    <w:rsid w:val="0017118E"/>
    <w:rsid w:val="0017148B"/>
    <w:rsid w:val="00173E9B"/>
    <w:rsid w:val="00174EFE"/>
    <w:rsid w:val="001809B4"/>
    <w:rsid w:val="001848F5"/>
    <w:rsid w:val="00187097"/>
    <w:rsid w:val="00192E72"/>
    <w:rsid w:val="00192E8E"/>
    <w:rsid w:val="001946F3"/>
    <w:rsid w:val="00194C91"/>
    <w:rsid w:val="001B3778"/>
    <w:rsid w:val="001C2976"/>
    <w:rsid w:val="001C6347"/>
    <w:rsid w:val="001D21EF"/>
    <w:rsid w:val="001D61B5"/>
    <w:rsid w:val="001E137A"/>
    <w:rsid w:val="001E30BB"/>
    <w:rsid w:val="001E4C89"/>
    <w:rsid w:val="001E7812"/>
    <w:rsid w:val="001F325F"/>
    <w:rsid w:val="001F3450"/>
    <w:rsid w:val="00204465"/>
    <w:rsid w:val="00212FD5"/>
    <w:rsid w:val="002138E1"/>
    <w:rsid w:val="00214F8E"/>
    <w:rsid w:val="00217009"/>
    <w:rsid w:val="00217048"/>
    <w:rsid w:val="00221C87"/>
    <w:rsid w:val="00225BA5"/>
    <w:rsid w:val="0023541F"/>
    <w:rsid w:val="00235921"/>
    <w:rsid w:val="00235B4F"/>
    <w:rsid w:val="0024018B"/>
    <w:rsid w:val="00242A81"/>
    <w:rsid w:val="00246992"/>
    <w:rsid w:val="002503CD"/>
    <w:rsid w:val="00250BD8"/>
    <w:rsid w:val="00256EAA"/>
    <w:rsid w:val="002646BB"/>
    <w:rsid w:val="00272007"/>
    <w:rsid w:val="00272991"/>
    <w:rsid w:val="00273C77"/>
    <w:rsid w:val="00275298"/>
    <w:rsid w:val="00283FCF"/>
    <w:rsid w:val="0029451C"/>
    <w:rsid w:val="00294F47"/>
    <w:rsid w:val="0029521B"/>
    <w:rsid w:val="00296822"/>
    <w:rsid w:val="002A0121"/>
    <w:rsid w:val="002A05C2"/>
    <w:rsid w:val="002A1DEE"/>
    <w:rsid w:val="002A3291"/>
    <w:rsid w:val="002B34E8"/>
    <w:rsid w:val="002B38D0"/>
    <w:rsid w:val="002B4328"/>
    <w:rsid w:val="002B5725"/>
    <w:rsid w:val="002C0197"/>
    <w:rsid w:val="002C1EAB"/>
    <w:rsid w:val="002C6676"/>
    <w:rsid w:val="002D4B49"/>
    <w:rsid w:val="002D5653"/>
    <w:rsid w:val="002E10E8"/>
    <w:rsid w:val="002E3659"/>
    <w:rsid w:val="002E4FF5"/>
    <w:rsid w:val="002F4A13"/>
    <w:rsid w:val="002F58CB"/>
    <w:rsid w:val="00304741"/>
    <w:rsid w:val="00305CBA"/>
    <w:rsid w:val="00306287"/>
    <w:rsid w:val="0031752E"/>
    <w:rsid w:val="003251C5"/>
    <w:rsid w:val="00340FCE"/>
    <w:rsid w:val="003419C7"/>
    <w:rsid w:val="00341A17"/>
    <w:rsid w:val="00344CF3"/>
    <w:rsid w:val="003456B0"/>
    <w:rsid w:val="00350C94"/>
    <w:rsid w:val="0035694B"/>
    <w:rsid w:val="00357AC9"/>
    <w:rsid w:val="003744AE"/>
    <w:rsid w:val="003744D3"/>
    <w:rsid w:val="00375CCA"/>
    <w:rsid w:val="0038159F"/>
    <w:rsid w:val="00381EA9"/>
    <w:rsid w:val="00384F14"/>
    <w:rsid w:val="003913D4"/>
    <w:rsid w:val="0039644D"/>
    <w:rsid w:val="0039649C"/>
    <w:rsid w:val="003A523A"/>
    <w:rsid w:val="003A60E5"/>
    <w:rsid w:val="003B0B05"/>
    <w:rsid w:val="003C0D37"/>
    <w:rsid w:val="003C1911"/>
    <w:rsid w:val="003C33F7"/>
    <w:rsid w:val="003C3908"/>
    <w:rsid w:val="003D3D1E"/>
    <w:rsid w:val="003D5854"/>
    <w:rsid w:val="003D5E9B"/>
    <w:rsid w:val="003D781F"/>
    <w:rsid w:val="003E0132"/>
    <w:rsid w:val="003E464C"/>
    <w:rsid w:val="003E5015"/>
    <w:rsid w:val="003F1B28"/>
    <w:rsid w:val="003F2989"/>
    <w:rsid w:val="004014DB"/>
    <w:rsid w:val="004026EB"/>
    <w:rsid w:val="00405B9C"/>
    <w:rsid w:val="00411F81"/>
    <w:rsid w:val="004211EE"/>
    <w:rsid w:val="00422679"/>
    <w:rsid w:val="004265E4"/>
    <w:rsid w:val="00433CB5"/>
    <w:rsid w:val="0045095B"/>
    <w:rsid w:val="004515A0"/>
    <w:rsid w:val="0045391A"/>
    <w:rsid w:val="00453FD4"/>
    <w:rsid w:val="00454204"/>
    <w:rsid w:val="00454CBE"/>
    <w:rsid w:val="00455422"/>
    <w:rsid w:val="00457368"/>
    <w:rsid w:val="00461739"/>
    <w:rsid w:val="00461D3F"/>
    <w:rsid w:val="00464A87"/>
    <w:rsid w:val="00470DAC"/>
    <w:rsid w:val="004759B2"/>
    <w:rsid w:val="004803A7"/>
    <w:rsid w:val="00486581"/>
    <w:rsid w:val="00490EDA"/>
    <w:rsid w:val="004A1BD4"/>
    <w:rsid w:val="004A2C68"/>
    <w:rsid w:val="004A693F"/>
    <w:rsid w:val="004B1F11"/>
    <w:rsid w:val="004B4103"/>
    <w:rsid w:val="004B5868"/>
    <w:rsid w:val="004B5E74"/>
    <w:rsid w:val="004C0A0F"/>
    <w:rsid w:val="004C21FE"/>
    <w:rsid w:val="004C43DA"/>
    <w:rsid w:val="004D1B83"/>
    <w:rsid w:val="004D2371"/>
    <w:rsid w:val="004D3FC9"/>
    <w:rsid w:val="004D5C33"/>
    <w:rsid w:val="004E243D"/>
    <w:rsid w:val="004E25B2"/>
    <w:rsid w:val="004F152E"/>
    <w:rsid w:val="004F4A3C"/>
    <w:rsid w:val="004F6767"/>
    <w:rsid w:val="005025B3"/>
    <w:rsid w:val="00502844"/>
    <w:rsid w:val="00513A79"/>
    <w:rsid w:val="00516F37"/>
    <w:rsid w:val="00517A31"/>
    <w:rsid w:val="005202E2"/>
    <w:rsid w:val="00522585"/>
    <w:rsid w:val="005328E5"/>
    <w:rsid w:val="00534DF3"/>
    <w:rsid w:val="0053743F"/>
    <w:rsid w:val="005411E3"/>
    <w:rsid w:val="00546D98"/>
    <w:rsid w:val="00547D9E"/>
    <w:rsid w:val="00552866"/>
    <w:rsid w:val="00555F56"/>
    <w:rsid w:val="00556CA1"/>
    <w:rsid w:val="00557509"/>
    <w:rsid w:val="00562C53"/>
    <w:rsid w:val="00564D0A"/>
    <w:rsid w:val="00566346"/>
    <w:rsid w:val="005703BC"/>
    <w:rsid w:val="0057590D"/>
    <w:rsid w:val="00575C77"/>
    <w:rsid w:val="0057722F"/>
    <w:rsid w:val="00583488"/>
    <w:rsid w:val="0058449F"/>
    <w:rsid w:val="00590A87"/>
    <w:rsid w:val="0059161F"/>
    <w:rsid w:val="00591827"/>
    <w:rsid w:val="00594852"/>
    <w:rsid w:val="00596780"/>
    <w:rsid w:val="00596852"/>
    <w:rsid w:val="005A128E"/>
    <w:rsid w:val="005A3844"/>
    <w:rsid w:val="005A6E6B"/>
    <w:rsid w:val="005B342F"/>
    <w:rsid w:val="005B4749"/>
    <w:rsid w:val="005B63EA"/>
    <w:rsid w:val="005B7A67"/>
    <w:rsid w:val="005C205B"/>
    <w:rsid w:val="005D0316"/>
    <w:rsid w:val="005D247B"/>
    <w:rsid w:val="005D3C83"/>
    <w:rsid w:val="005D611A"/>
    <w:rsid w:val="005E0BB8"/>
    <w:rsid w:val="005E101F"/>
    <w:rsid w:val="005E320D"/>
    <w:rsid w:val="005E38CD"/>
    <w:rsid w:val="005F2D78"/>
    <w:rsid w:val="005F2DD9"/>
    <w:rsid w:val="005F35CB"/>
    <w:rsid w:val="00600AB2"/>
    <w:rsid w:val="00600E5F"/>
    <w:rsid w:val="00601B82"/>
    <w:rsid w:val="00610630"/>
    <w:rsid w:val="0061744D"/>
    <w:rsid w:val="006200B9"/>
    <w:rsid w:val="006205AE"/>
    <w:rsid w:val="00621041"/>
    <w:rsid w:val="00632498"/>
    <w:rsid w:val="00633E42"/>
    <w:rsid w:val="00637F69"/>
    <w:rsid w:val="006418F0"/>
    <w:rsid w:val="0064689D"/>
    <w:rsid w:val="006469BC"/>
    <w:rsid w:val="00651344"/>
    <w:rsid w:val="00653FEB"/>
    <w:rsid w:val="006546FC"/>
    <w:rsid w:val="00661B43"/>
    <w:rsid w:val="006657FC"/>
    <w:rsid w:val="00666B97"/>
    <w:rsid w:val="00666ED5"/>
    <w:rsid w:val="006701C6"/>
    <w:rsid w:val="00681706"/>
    <w:rsid w:val="00683024"/>
    <w:rsid w:val="006900BA"/>
    <w:rsid w:val="00693645"/>
    <w:rsid w:val="00693972"/>
    <w:rsid w:val="00694E03"/>
    <w:rsid w:val="00694FA4"/>
    <w:rsid w:val="006A0A90"/>
    <w:rsid w:val="006A4B3B"/>
    <w:rsid w:val="006A6E4A"/>
    <w:rsid w:val="006B5CA1"/>
    <w:rsid w:val="006B664E"/>
    <w:rsid w:val="006C0522"/>
    <w:rsid w:val="006C0A72"/>
    <w:rsid w:val="006C0B40"/>
    <w:rsid w:val="006C3394"/>
    <w:rsid w:val="006D3342"/>
    <w:rsid w:val="006D6277"/>
    <w:rsid w:val="006D7FCF"/>
    <w:rsid w:val="006E2F34"/>
    <w:rsid w:val="006E3A1F"/>
    <w:rsid w:val="006E676A"/>
    <w:rsid w:val="006F1EF5"/>
    <w:rsid w:val="006F36A3"/>
    <w:rsid w:val="007003E9"/>
    <w:rsid w:val="007063BD"/>
    <w:rsid w:val="00706D30"/>
    <w:rsid w:val="007101C2"/>
    <w:rsid w:val="00711BEA"/>
    <w:rsid w:val="00711F46"/>
    <w:rsid w:val="00715022"/>
    <w:rsid w:val="00720633"/>
    <w:rsid w:val="00730ECD"/>
    <w:rsid w:val="00732B38"/>
    <w:rsid w:val="007331FE"/>
    <w:rsid w:val="0073449C"/>
    <w:rsid w:val="00736B68"/>
    <w:rsid w:val="00742F3D"/>
    <w:rsid w:val="007430F7"/>
    <w:rsid w:val="007504D7"/>
    <w:rsid w:val="007565D8"/>
    <w:rsid w:val="00757620"/>
    <w:rsid w:val="00762473"/>
    <w:rsid w:val="00765549"/>
    <w:rsid w:val="00767C4B"/>
    <w:rsid w:val="00774574"/>
    <w:rsid w:val="00775C4E"/>
    <w:rsid w:val="00777CF3"/>
    <w:rsid w:val="0078183D"/>
    <w:rsid w:val="00785D06"/>
    <w:rsid w:val="00790AA5"/>
    <w:rsid w:val="0079241F"/>
    <w:rsid w:val="0079287D"/>
    <w:rsid w:val="00796666"/>
    <w:rsid w:val="007A3AAE"/>
    <w:rsid w:val="007A4866"/>
    <w:rsid w:val="007A6AA8"/>
    <w:rsid w:val="007A7CDA"/>
    <w:rsid w:val="007B19E5"/>
    <w:rsid w:val="007B2E2B"/>
    <w:rsid w:val="007B36CA"/>
    <w:rsid w:val="007B5E58"/>
    <w:rsid w:val="007B6105"/>
    <w:rsid w:val="007B6BEA"/>
    <w:rsid w:val="007B6BFB"/>
    <w:rsid w:val="007B7C50"/>
    <w:rsid w:val="007C08E8"/>
    <w:rsid w:val="007C226E"/>
    <w:rsid w:val="007C582C"/>
    <w:rsid w:val="007C6124"/>
    <w:rsid w:val="007D0BB5"/>
    <w:rsid w:val="007D167C"/>
    <w:rsid w:val="007D2F74"/>
    <w:rsid w:val="007D38C3"/>
    <w:rsid w:val="007D4C39"/>
    <w:rsid w:val="007D533A"/>
    <w:rsid w:val="007E1330"/>
    <w:rsid w:val="007E4824"/>
    <w:rsid w:val="007E67EA"/>
    <w:rsid w:val="007E7143"/>
    <w:rsid w:val="007F0F02"/>
    <w:rsid w:val="007F421D"/>
    <w:rsid w:val="007F7025"/>
    <w:rsid w:val="007F7BDC"/>
    <w:rsid w:val="00800E15"/>
    <w:rsid w:val="00801D5E"/>
    <w:rsid w:val="00802974"/>
    <w:rsid w:val="0080447E"/>
    <w:rsid w:val="0080533F"/>
    <w:rsid w:val="00805396"/>
    <w:rsid w:val="00805827"/>
    <w:rsid w:val="00813B18"/>
    <w:rsid w:val="00813D60"/>
    <w:rsid w:val="0081553C"/>
    <w:rsid w:val="008205C6"/>
    <w:rsid w:val="00823C6D"/>
    <w:rsid w:val="008252A4"/>
    <w:rsid w:val="00830540"/>
    <w:rsid w:val="00831BFB"/>
    <w:rsid w:val="008332AA"/>
    <w:rsid w:val="0083501E"/>
    <w:rsid w:val="008350BC"/>
    <w:rsid w:val="00835594"/>
    <w:rsid w:val="008359D2"/>
    <w:rsid w:val="008376E4"/>
    <w:rsid w:val="00841DF2"/>
    <w:rsid w:val="008476FC"/>
    <w:rsid w:val="008500D7"/>
    <w:rsid w:val="00850CF2"/>
    <w:rsid w:val="00853B40"/>
    <w:rsid w:val="00857A3D"/>
    <w:rsid w:val="00861530"/>
    <w:rsid w:val="008637E0"/>
    <w:rsid w:val="00871C69"/>
    <w:rsid w:val="00873A6B"/>
    <w:rsid w:val="008750EF"/>
    <w:rsid w:val="0087736E"/>
    <w:rsid w:val="00877DB0"/>
    <w:rsid w:val="00882098"/>
    <w:rsid w:val="00886EB5"/>
    <w:rsid w:val="0088724F"/>
    <w:rsid w:val="00887F7F"/>
    <w:rsid w:val="00892317"/>
    <w:rsid w:val="008927CB"/>
    <w:rsid w:val="008974D3"/>
    <w:rsid w:val="008A4DD3"/>
    <w:rsid w:val="008A6186"/>
    <w:rsid w:val="008A7DBE"/>
    <w:rsid w:val="008B1589"/>
    <w:rsid w:val="008B1AC9"/>
    <w:rsid w:val="008C120D"/>
    <w:rsid w:val="008C2CD7"/>
    <w:rsid w:val="008D1433"/>
    <w:rsid w:val="008D38E2"/>
    <w:rsid w:val="008D4210"/>
    <w:rsid w:val="008D5B55"/>
    <w:rsid w:val="008D5DEA"/>
    <w:rsid w:val="008E2A6C"/>
    <w:rsid w:val="008E4546"/>
    <w:rsid w:val="008E4729"/>
    <w:rsid w:val="008E4962"/>
    <w:rsid w:val="008E71F3"/>
    <w:rsid w:val="008F208F"/>
    <w:rsid w:val="008F460F"/>
    <w:rsid w:val="008F730F"/>
    <w:rsid w:val="00901B4A"/>
    <w:rsid w:val="00904E07"/>
    <w:rsid w:val="00907D6E"/>
    <w:rsid w:val="00910FC8"/>
    <w:rsid w:val="009116F2"/>
    <w:rsid w:val="00912C14"/>
    <w:rsid w:val="0091439F"/>
    <w:rsid w:val="00922236"/>
    <w:rsid w:val="00923F8B"/>
    <w:rsid w:val="00924C0A"/>
    <w:rsid w:val="00926FF4"/>
    <w:rsid w:val="00930BE2"/>
    <w:rsid w:val="00944216"/>
    <w:rsid w:val="00945F89"/>
    <w:rsid w:val="0094700D"/>
    <w:rsid w:val="00950368"/>
    <w:rsid w:val="009513FF"/>
    <w:rsid w:val="00955787"/>
    <w:rsid w:val="0096024C"/>
    <w:rsid w:val="00970EF9"/>
    <w:rsid w:val="00971253"/>
    <w:rsid w:val="0097334E"/>
    <w:rsid w:val="00973527"/>
    <w:rsid w:val="00976A74"/>
    <w:rsid w:val="00980078"/>
    <w:rsid w:val="009814A7"/>
    <w:rsid w:val="00983742"/>
    <w:rsid w:val="009843EB"/>
    <w:rsid w:val="00985B10"/>
    <w:rsid w:val="00992101"/>
    <w:rsid w:val="00993C99"/>
    <w:rsid w:val="009A6B7D"/>
    <w:rsid w:val="009A7F1B"/>
    <w:rsid w:val="009B324E"/>
    <w:rsid w:val="009B4311"/>
    <w:rsid w:val="009C17A9"/>
    <w:rsid w:val="009C180E"/>
    <w:rsid w:val="009C1C72"/>
    <w:rsid w:val="009C428C"/>
    <w:rsid w:val="009C54F3"/>
    <w:rsid w:val="009D2951"/>
    <w:rsid w:val="009D2AA1"/>
    <w:rsid w:val="009D32D7"/>
    <w:rsid w:val="009E3489"/>
    <w:rsid w:val="009E4A31"/>
    <w:rsid w:val="009E6424"/>
    <w:rsid w:val="009F4207"/>
    <w:rsid w:val="00A04896"/>
    <w:rsid w:val="00A07D2F"/>
    <w:rsid w:val="00A136B7"/>
    <w:rsid w:val="00A1641D"/>
    <w:rsid w:val="00A33543"/>
    <w:rsid w:val="00A341DB"/>
    <w:rsid w:val="00A3489C"/>
    <w:rsid w:val="00A466DF"/>
    <w:rsid w:val="00A50034"/>
    <w:rsid w:val="00A51E4D"/>
    <w:rsid w:val="00A55254"/>
    <w:rsid w:val="00A65AE0"/>
    <w:rsid w:val="00A70CEE"/>
    <w:rsid w:val="00A730AE"/>
    <w:rsid w:val="00A811D9"/>
    <w:rsid w:val="00A81A3B"/>
    <w:rsid w:val="00A82140"/>
    <w:rsid w:val="00A824A0"/>
    <w:rsid w:val="00A87373"/>
    <w:rsid w:val="00A90473"/>
    <w:rsid w:val="00A92382"/>
    <w:rsid w:val="00A93D2D"/>
    <w:rsid w:val="00A97C86"/>
    <w:rsid w:val="00AA2D36"/>
    <w:rsid w:val="00AA3313"/>
    <w:rsid w:val="00AA44BF"/>
    <w:rsid w:val="00AA7007"/>
    <w:rsid w:val="00AA709C"/>
    <w:rsid w:val="00AA7E6D"/>
    <w:rsid w:val="00AB08FE"/>
    <w:rsid w:val="00AB6899"/>
    <w:rsid w:val="00AB7229"/>
    <w:rsid w:val="00AC4A42"/>
    <w:rsid w:val="00AC5BD4"/>
    <w:rsid w:val="00AC703F"/>
    <w:rsid w:val="00AD09A4"/>
    <w:rsid w:val="00AD4E8A"/>
    <w:rsid w:val="00AE0ED5"/>
    <w:rsid w:val="00AE575E"/>
    <w:rsid w:val="00AF046A"/>
    <w:rsid w:val="00AF460D"/>
    <w:rsid w:val="00AF58D7"/>
    <w:rsid w:val="00B008E5"/>
    <w:rsid w:val="00B01050"/>
    <w:rsid w:val="00B023F6"/>
    <w:rsid w:val="00B03C43"/>
    <w:rsid w:val="00B05081"/>
    <w:rsid w:val="00B10A59"/>
    <w:rsid w:val="00B11232"/>
    <w:rsid w:val="00B11875"/>
    <w:rsid w:val="00B12787"/>
    <w:rsid w:val="00B165F6"/>
    <w:rsid w:val="00B17F6C"/>
    <w:rsid w:val="00B20436"/>
    <w:rsid w:val="00B26DDA"/>
    <w:rsid w:val="00B33D07"/>
    <w:rsid w:val="00B34B34"/>
    <w:rsid w:val="00B3653F"/>
    <w:rsid w:val="00B41C08"/>
    <w:rsid w:val="00B42988"/>
    <w:rsid w:val="00B430F0"/>
    <w:rsid w:val="00B51481"/>
    <w:rsid w:val="00B5181C"/>
    <w:rsid w:val="00B51FAC"/>
    <w:rsid w:val="00B52308"/>
    <w:rsid w:val="00B529D6"/>
    <w:rsid w:val="00B618B4"/>
    <w:rsid w:val="00B631D5"/>
    <w:rsid w:val="00B67F59"/>
    <w:rsid w:val="00B74754"/>
    <w:rsid w:val="00B76870"/>
    <w:rsid w:val="00B76C31"/>
    <w:rsid w:val="00B83731"/>
    <w:rsid w:val="00B90032"/>
    <w:rsid w:val="00B94205"/>
    <w:rsid w:val="00B969BB"/>
    <w:rsid w:val="00B97771"/>
    <w:rsid w:val="00BA323D"/>
    <w:rsid w:val="00BA38AF"/>
    <w:rsid w:val="00BA7021"/>
    <w:rsid w:val="00BB041F"/>
    <w:rsid w:val="00BB0C33"/>
    <w:rsid w:val="00BB247C"/>
    <w:rsid w:val="00BB4626"/>
    <w:rsid w:val="00BB52FB"/>
    <w:rsid w:val="00BB54EA"/>
    <w:rsid w:val="00BB5956"/>
    <w:rsid w:val="00BC76F7"/>
    <w:rsid w:val="00BD3E58"/>
    <w:rsid w:val="00BD788A"/>
    <w:rsid w:val="00BE13F4"/>
    <w:rsid w:val="00BE378C"/>
    <w:rsid w:val="00BE75DD"/>
    <w:rsid w:val="00BF1737"/>
    <w:rsid w:val="00BF195F"/>
    <w:rsid w:val="00BF2CED"/>
    <w:rsid w:val="00BF2FAD"/>
    <w:rsid w:val="00BF4067"/>
    <w:rsid w:val="00BF52AA"/>
    <w:rsid w:val="00BF5554"/>
    <w:rsid w:val="00BF56FC"/>
    <w:rsid w:val="00C01500"/>
    <w:rsid w:val="00C072FC"/>
    <w:rsid w:val="00C10659"/>
    <w:rsid w:val="00C106A6"/>
    <w:rsid w:val="00C15128"/>
    <w:rsid w:val="00C20AFF"/>
    <w:rsid w:val="00C24664"/>
    <w:rsid w:val="00C301C6"/>
    <w:rsid w:val="00C3023C"/>
    <w:rsid w:val="00C3042A"/>
    <w:rsid w:val="00C30EB5"/>
    <w:rsid w:val="00C31043"/>
    <w:rsid w:val="00C34A24"/>
    <w:rsid w:val="00C37B3C"/>
    <w:rsid w:val="00C4193D"/>
    <w:rsid w:val="00C4545B"/>
    <w:rsid w:val="00C5091F"/>
    <w:rsid w:val="00C50EA1"/>
    <w:rsid w:val="00C52070"/>
    <w:rsid w:val="00C53D6D"/>
    <w:rsid w:val="00C55B51"/>
    <w:rsid w:val="00C6121A"/>
    <w:rsid w:val="00C62D91"/>
    <w:rsid w:val="00C65A8C"/>
    <w:rsid w:val="00C70EF5"/>
    <w:rsid w:val="00C7255A"/>
    <w:rsid w:val="00C74EFD"/>
    <w:rsid w:val="00C80F29"/>
    <w:rsid w:val="00C8388B"/>
    <w:rsid w:val="00C8793F"/>
    <w:rsid w:val="00C9166D"/>
    <w:rsid w:val="00C93D7D"/>
    <w:rsid w:val="00C948B7"/>
    <w:rsid w:val="00C97899"/>
    <w:rsid w:val="00CA7AA1"/>
    <w:rsid w:val="00CB0B82"/>
    <w:rsid w:val="00CB21CB"/>
    <w:rsid w:val="00CB2BE0"/>
    <w:rsid w:val="00CB388C"/>
    <w:rsid w:val="00CB68DC"/>
    <w:rsid w:val="00CB781A"/>
    <w:rsid w:val="00CC0BF1"/>
    <w:rsid w:val="00CD1611"/>
    <w:rsid w:val="00CD3289"/>
    <w:rsid w:val="00CD42C8"/>
    <w:rsid w:val="00CD5404"/>
    <w:rsid w:val="00CE6739"/>
    <w:rsid w:val="00CF0397"/>
    <w:rsid w:val="00CF7315"/>
    <w:rsid w:val="00D01D07"/>
    <w:rsid w:val="00D067EB"/>
    <w:rsid w:val="00D06DF1"/>
    <w:rsid w:val="00D07AFE"/>
    <w:rsid w:val="00D1542B"/>
    <w:rsid w:val="00D15B49"/>
    <w:rsid w:val="00D2207A"/>
    <w:rsid w:val="00D22289"/>
    <w:rsid w:val="00D22D97"/>
    <w:rsid w:val="00D3048B"/>
    <w:rsid w:val="00D3243A"/>
    <w:rsid w:val="00D33A51"/>
    <w:rsid w:val="00D36E47"/>
    <w:rsid w:val="00D434EE"/>
    <w:rsid w:val="00D46C1D"/>
    <w:rsid w:val="00D50108"/>
    <w:rsid w:val="00D53EAB"/>
    <w:rsid w:val="00D616FC"/>
    <w:rsid w:val="00D62755"/>
    <w:rsid w:val="00D655CA"/>
    <w:rsid w:val="00D75629"/>
    <w:rsid w:val="00D77240"/>
    <w:rsid w:val="00D805B4"/>
    <w:rsid w:val="00D83BA9"/>
    <w:rsid w:val="00D87FFE"/>
    <w:rsid w:val="00D95815"/>
    <w:rsid w:val="00D9747A"/>
    <w:rsid w:val="00D9764A"/>
    <w:rsid w:val="00DB2819"/>
    <w:rsid w:val="00DB49BF"/>
    <w:rsid w:val="00DB52E1"/>
    <w:rsid w:val="00DC149A"/>
    <w:rsid w:val="00DC5A11"/>
    <w:rsid w:val="00DC694B"/>
    <w:rsid w:val="00DC7225"/>
    <w:rsid w:val="00DC761B"/>
    <w:rsid w:val="00DD082E"/>
    <w:rsid w:val="00DD3738"/>
    <w:rsid w:val="00DD55F1"/>
    <w:rsid w:val="00DE26E3"/>
    <w:rsid w:val="00DE2F33"/>
    <w:rsid w:val="00DE7B74"/>
    <w:rsid w:val="00DF3DF5"/>
    <w:rsid w:val="00DF6E5B"/>
    <w:rsid w:val="00DF743E"/>
    <w:rsid w:val="00E011D8"/>
    <w:rsid w:val="00E0171F"/>
    <w:rsid w:val="00E0589D"/>
    <w:rsid w:val="00E0589E"/>
    <w:rsid w:val="00E15716"/>
    <w:rsid w:val="00E1606C"/>
    <w:rsid w:val="00E17531"/>
    <w:rsid w:val="00E203BA"/>
    <w:rsid w:val="00E20DA6"/>
    <w:rsid w:val="00E2573E"/>
    <w:rsid w:val="00E30772"/>
    <w:rsid w:val="00E33C4A"/>
    <w:rsid w:val="00E3405A"/>
    <w:rsid w:val="00E37BAE"/>
    <w:rsid w:val="00E4260A"/>
    <w:rsid w:val="00E42930"/>
    <w:rsid w:val="00E46B70"/>
    <w:rsid w:val="00E50474"/>
    <w:rsid w:val="00E50AF1"/>
    <w:rsid w:val="00E57E3A"/>
    <w:rsid w:val="00E61F46"/>
    <w:rsid w:val="00E63E89"/>
    <w:rsid w:val="00E67E21"/>
    <w:rsid w:val="00E71BB4"/>
    <w:rsid w:val="00E72A76"/>
    <w:rsid w:val="00E73B91"/>
    <w:rsid w:val="00E756E4"/>
    <w:rsid w:val="00E802C0"/>
    <w:rsid w:val="00E80504"/>
    <w:rsid w:val="00E80819"/>
    <w:rsid w:val="00E8273E"/>
    <w:rsid w:val="00E83373"/>
    <w:rsid w:val="00E84DCE"/>
    <w:rsid w:val="00E86BC5"/>
    <w:rsid w:val="00E90153"/>
    <w:rsid w:val="00E9031E"/>
    <w:rsid w:val="00E90386"/>
    <w:rsid w:val="00E91F94"/>
    <w:rsid w:val="00E92BBF"/>
    <w:rsid w:val="00E94B8B"/>
    <w:rsid w:val="00EA035A"/>
    <w:rsid w:val="00EA313C"/>
    <w:rsid w:val="00EA5320"/>
    <w:rsid w:val="00EA5F0F"/>
    <w:rsid w:val="00EA62A1"/>
    <w:rsid w:val="00EB248F"/>
    <w:rsid w:val="00EB2F69"/>
    <w:rsid w:val="00EB6EB1"/>
    <w:rsid w:val="00EB7E3F"/>
    <w:rsid w:val="00EC0335"/>
    <w:rsid w:val="00EC648C"/>
    <w:rsid w:val="00EC714F"/>
    <w:rsid w:val="00ED19B9"/>
    <w:rsid w:val="00ED2534"/>
    <w:rsid w:val="00ED2D82"/>
    <w:rsid w:val="00ED4A5C"/>
    <w:rsid w:val="00ED7CBA"/>
    <w:rsid w:val="00EE1129"/>
    <w:rsid w:val="00EE1B79"/>
    <w:rsid w:val="00EE2069"/>
    <w:rsid w:val="00EE328A"/>
    <w:rsid w:val="00EE63EF"/>
    <w:rsid w:val="00EE685E"/>
    <w:rsid w:val="00EE6ABF"/>
    <w:rsid w:val="00EF08BB"/>
    <w:rsid w:val="00EF1468"/>
    <w:rsid w:val="00EF2092"/>
    <w:rsid w:val="00EF2DA6"/>
    <w:rsid w:val="00F00333"/>
    <w:rsid w:val="00F03F60"/>
    <w:rsid w:val="00F17AAF"/>
    <w:rsid w:val="00F20FFC"/>
    <w:rsid w:val="00F22EB0"/>
    <w:rsid w:val="00F234F4"/>
    <w:rsid w:val="00F24CDA"/>
    <w:rsid w:val="00F26851"/>
    <w:rsid w:val="00F26947"/>
    <w:rsid w:val="00F3370A"/>
    <w:rsid w:val="00F36933"/>
    <w:rsid w:val="00F36C49"/>
    <w:rsid w:val="00F41537"/>
    <w:rsid w:val="00F422C1"/>
    <w:rsid w:val="00F42600"/>
    <w:rsid w:val="00F44F5D"/>
    <w:rsid w:val="00F54C57"/>
    <w:rsid w:val="00F56B16"/>
    <w:rsid w:val="00F60A81"/>
    <w:rsid w:val="00F63FD3"/>
    <w:rsid w:val="00F70D53"/>
    <w:rsid w:val="00F713D9"/>
    <w:rsid w:val="00F71A94"/>
    <w:rsid w:val="00F75201"/>
    <w:rsid w:val="00F77E30"/>
    <w:rsid w:val="00F8101B"/>
    <w:rsid w:val="00F833F7"/>
    <w:rsid w:val="00F84FFB"/>
    <w:rsid w:val="00F879D3"/>
    <w:rsid w:val="00F94317"/>
    <w:rsid w:val="00FA2586"/>
    <w:rsid w:val="00FA61C4"/>
    <w:rsid w:val="00FB0E02"/>
    <w:rsid w:val="00FB16AD"/>
    <w:rsid w:val="00FB511F"/>
    <w:rsid w:val="00FB7367"/>
    <w:rsid w:val="00FB7C78"/>
    <w:rsid w:val="00FC00B4"/>
    <w:rsid w:val="00FC7AB1"/>
    <w:rsid w:val="00FD15E0"/>
    <w:rsid w:val="00FD33D6"/>
    <w:rsid w:val="00FD3EFA"/>
    <w:rsid w:val="00FE26C4"/>
    <w:rsid w:val="00FE2A8E"/>
    <w:rsid w:val="00FF58B3"/>
    <w:rsid w:val="00FF6300"/>
    <w:rsid w:val="0BEB1876"/>
    <w:rsid w:val="3FEF2DFC"/>
    <w:rsid w:val="4FEFF181"/>
    <w:rsid w:val="5EAF490A"/>
    <w:rsid w:val="5FB988E7"/>
    <w:rsid w:val="6EA7267E"/>
    <w:rsid w:val="6FACBD6C"/>
    <w:rsid w:val="77F72165"/>
    <w:rsid w:val="7ADD24F8"/>
    <w:rsid w:val="7B0FBFAA"/>
    <w:rsid w:val="7B7D2801"/>
    <w:rsid w:val="7BB64EB4"/>
    <w:rsid w:val="7F57E287"/>
    <w:rsid w:val="7FFA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9C2B3"/>
  <w15:docId w15:val="{7B025588-7833-4F23-A881-88A3848C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68D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Date"/>
    <w:basedOn w:val="a"/>
    <w:next w:val="a"/>
    <w:link w:val="a6"/>
    <w:uiPriority w:val="99"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unhideWhenUsed/>
    <w:qFormat/>
    <w:rPr>
      <w:b/>
      <w:bCs/>
    </w:rPr>
  </w:style>
  <w:style w:type="character" w:styleId="af">
    <w:name w:val="Emphasis"/>
    <w:basedOn w:val="a0"/>
    <w:uiPriority w:val="20"/>
    <w:qFormat/>
    <w:rPr>
      <w:i/>
      <w:iCs/>
    </w:rPr>
  </w:style>
  <w:style w:type="character" w:styleId="af0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unhideWhenUsed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paragraph" w:customStyle="1" w:styleId="10">
    <w:name w:val="清單段落1"/>
    <w:basedOn w:val="a"/>
    <w:uiPriority w:val="34"/>
    <w:qFormat/>
    <w:pPr>
      <w:ind w:firstLineChars="200" w:firstLine="420"/>
    </w:p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customStyle="1" w:styleId="11">
    <w:name w:val="未解析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  <w:qFormat/>
    <w:rPr>
      <w:kern w:val="2"/>
      <w:sz w:val="21"/>
      <w:szCs w:val="22"/>
      <w:lang w:eastAsia="zh-CN"/>
    </w:rPr>
  </w:style>
  <w:style w:type="character" w:customStyle="1" w:styleId="ae">
    <w:name w:val="批注主题 字符"/>
    <w:basedOn w:val="a4"/>
    <w:link w:val="ad"/>
    <w:uiPriority w:val="99"/>
    <w:semiHidden/>
    <w:qFormat/>
    <w:rPr>
      <w:b/>
      <w:bCs/>
      <w:kern w:val="2"/>
      <w:sz w:val="21"/>
      <w:szCs w:val="22"/>
      <w:lang w:eastAsia="zh-CN"/>
    </w:rPr>
  </w:style>
  <w:style w:type="paragraph" w:customStyle="1" w:styleId="12">
    <w:name w:val="修訂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">
    <w:name w:val="清單段落2"/>
    <w:basedOn w:val="a"/>
    <w:uiPriority w:val="99"/>
    <w:qFormat/>
    <w:pPr>
      <w:ind w:firstLineChars="200" w:firstLine="420"/>
    </w:pPr>
  </w:style>
  <w:style w:type="character" w:customStyle="1" w:styleId="a6">
    <w:name w:val="日期 字符"/>
    <w:basedOn w:val="a0"/>
    <w:link w:val="a5"/>
    <w:uiPriority w:val="99"/>
    <w:semiHidden/>
    <w:qFormat/>
    <w:rPr>
      <w:kern w:val="2"/>
      <w:sz w:val="21"/>
      <w:szCs w:val="22"/>
      <w:lang w:eastAsia="zh-CN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character" w:customStyle="1" w:styleId="cf01">
    <w:name w:val="cf0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paragraph" w:styleId="af3">
    <w:name w:val="Revision"/>
    <w:hidden/>
    <w:uiPriority w:val="99"/>
    <w:semiHidden/>
    <w:rsid w:val="009A6B7D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4">
    <w:name w:val="Body Text"/>
    <w:basedOn w:val="a"/>
    <w:link w:val="af5"/>
    <w:uiPriority w:val="1"/>
    <w:qFormat/>
    <w:rsid w:val="00F54C57"/>
    <w:pPr>
      <w:spacing w:before="90"/>
      <w:ind w:left="533" w:hanging="421"/>
    </w:pPr>
    <w:rPr>
      <w:rFonts w:ascii="Times New Roman" w:eastAsia="Times New Roman" w:hAnsi="Times New Roman" w:cs="Times New Roman"/>
      <w:szCs w:val="21"/>
      <w:lang w:eastAsia="en-US" w:bidi="en-US"/>
    </w:rPr>
  </w:style>
  <w:style w:type="character" w:customStyle="1" w:styleId="af5">
    <w:name w:val="正文文本 字符"/>
    <w:basedOn w:val="a0"/>
    <w:link w:val="af4"/>
    <w:uiPriority w:val="1"/>
    <w:rsid w:val="00F54C57"/>
    <w:rPr>
      <w:rFonts w:eastAsia="Times New Roman"/>
      <w:kern w:val="2"/>
      <w:sz w:val="21"/>
      <w:szCs w:val="21"/>
      <w:lang w:eastAsia="en-US" w:bidi="en-US"/>
    </w:rPr>
  </w:style>
  <w:style w:type="character" w:styleId="af6">
    <w:name w:val="Unresolved Mention"/>
    <w:basedOn w:val="a0"/>
    <w:uiPriority w:val="99"/>
    <w:semiHidden/>
    <w:unhideWhenUsed/>
    <w:rsid w:val="00AC4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cad-contest.org/2023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da.icisc.c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pe.cse.nsysu.edu.tw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iccad-contest.org/20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ites.google.com/view/ceda-hk/edathon-2023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dy Feng</dc:creator>
  <cp:lastModifiedBy>Mark Towne</cp:lastModifiedBy>
  <cp:revision>41</cp:revision>
  <cp:lastPrinted>2024-01-17T18:09:00Z</cp:lastPrinted>
  <dcterms:created xsi:type="dcterms:W3CDTF">2024-01-16T17:57:00Z</dcterms:created>
  <dcterms:modified xsi:type="dcterms:W3CDTF">2024-02-11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grammarly_documentId">
    <vt:lpwstr>documentId_7970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GrammarlyDocumentId">
    <vt:lpwstr>c67cf2246d163f50ea6a25707ac37205302da2e5d6b97b25f1560232527c2328</vt:lpwstr>
  </property>
  <property fmtid="{D5CDD505-2E9C-101B-9397-08002B2CF9AE}" pid="6" name="ICV">
    <vt:lpwstr>B63F845E5C3BC389C7BE8663A3F47B16</vt:lpwstr>
  </property>
</Properties>
</file>